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7CA44A" w14:textId="67D2EEA4" w:rsidR="00066D63" w:rsidRDefault="00E32026" w:rsidP="0088388A">
      <w:pPr>
        <w:tabs>
          <w:tab w:val="center" w:pos="684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19FA46" wp14:editId="0742DFBD">
                <wp:simplePos x="0" y="0"/>
                <wp:positionH relativeFrom="column">
                  <wp:posOffset>-158750</wp:posOffset>
                </wp:positionH>
                <wp:positionV relativeFrom="paragraph">
                  <wp:posOffset>-758632</wp:posOffset>
                </wp:positionV>
                <wp:extent cx="1844702" cy="1609255"/>
                <wp:effectExtent l="0" t="0" r="22225" b="101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4702" cy="1609255"/>
                        </a:xfrm>
                        <a:prstGeom prst="rect">
                          <a:avLst/>
                        </a:prstGeom>
                        <a:blipFill>
                          <a:blip r:embed="rId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sharpenSoften amount="-12000"/>
                                    </a14:imgEffect>
                                    <a14:imgEffect>
                                      <a14:brightnessContrast bright="1000" contrast="14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margin-left:-12.5pt;margin-top:-59.75pt;width:145.25pt;height:126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" strokecolor="white [3212]" strokeweight="1pt">
                <v:fill r:id="rId11" o:title="" recolor="t" rotate="t" type="frame"/>
              </v:rect>
            </w:pict>
          </mc:Fallback>
        </mc:AlternateContent>
      </w:r>
      <w:r w:rsidR="0088388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                                                           </w:t>
      </w:r>
      <w:proofErr w:type="spellStart"/>
      <w:r w:rsidR="00CB023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alha</w:t>
      </w:r>
      <w:proofErr w:type="spellEnd"/>
      <w:r w:rsidR="00CB023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Bin Ashraf</w:t>
      </w:r>
    </w:p>
    <w:p w14:paraId="6DD9D8C3" w14:textId="300EDE04" w:rsidR="00FD5D1E" w:rsidRDefault="00FD5D1E" w:rsidP="0088388A">
      <w:pPr>
        <w:tabs>
          <w:tab w:val="center" w:pos="6840"/>
        </w:tabs>
        <w:spacing w:after="0" w:line="240" w:lineRule="auto"/>
        <w:jc w:val="right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mail:</w:t>
      </w:r>
      <w:r w:rsidR="00CB023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alhabinashraf@gmail.com</w:t>
      </w:r>
    </w:p>
    <w:p w14:paraId="14E5D4C4" w14:textId="436BBD44" w:rsidR="00FD5D1E" w:rsidRDefault="0088388A" w:rsidP="0088388A">
      <w:pPr>
        <w:tabs>
          <w:tab w:val="center" w:pos="684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                                                                  </w:t>
      </w:r>
      <w:r w:rsidR="00FD5D1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ntact</w:t>
      </w:r>
      <w:proofErr w:type="gramStart"/>
      <w:r w:rsidR="00FD5D1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  <w:r w:rsidR="00CB023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01763450570</w:t>
      </w:r>
      <w:proofErr w:type="gramEnd"/>
    </w:p>
    <w:p w14:paraId="759CEC2C" w14:textId="77777777" w:rsidR="00066D63" w:rsidRDefault="00066D63" w:rsidP="00FD5D1E">
      <w:pPr>
        <w:spacing w:after="0" w:line="276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01D47AD" w14:textId="77777777" w:rsidR="00066D63" w:rsidRDefault="00EC714E" w:rsidP="00FD5D1E">
      <w:pPr>
        <w:spacing w:before="200" w:after="0" w:line="276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rofessional Summary:</w:t>
      </w:r>
    </w:p>
    <w:p w14:paraId="1E537CB6" w14:textId="77777777" w:rsidR="00066D63" w:rsidRDefault="00066D63">
      <w:pPr>
        <w:spacing w:before="200" w:after="0" w:line="276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3E402D3" w14:textId="6C4694A4" w:rsidR="00066D63" w:rsidRDefault="00EC714E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ver </w:t>
      </w:r>
      <w:r w:rsidR="005354C5">
        <w:rPr>
          <w:rFonts w:ascii="Times New Roman" w:eastAsia="Times New Roman" w:hAnsi="Times New Roman" w:cs="Times New Roman"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ears in Information Technology as a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Q</w:t>
      </w: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24"/>
          <w:szCs w:val="24"/>
        </w:rPr>
        <w:t>A Engineer/Analys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th experience in analysis, design, development and testing of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lient/Serv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eb Base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pplications.</w:t>
      </w:r>
    </w:p>
    <w:p w14:paraId="5D4D0EAD" w14:textId="77777777" w:rsidR="00066D63" w:rsidRDefault="00EC714E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rong Knowledge and experience of all phases of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DLC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Software Development Life Cycle), and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QALC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Quality Assurance Life Cycle).</w:t>
      </w:r>
    </w:p>
    <w:p w14:paraId="7038DB43" w14:textId="77777777" w:rsidR="00066D63" w:rsidRDefault="00EC714E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perienced in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Q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Software Quality Assurance) including Manual and Automated testing with tools such as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elenium RC/WebDriver/IDE/Grid, HP Quick Test Professiona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Junit/TestNG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Load Runner, Quality Center, JMeter, JIRA, SOAPUI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d Version One.</w:t>
      </w:r>
    </w:p>
    <w:p w14:paraId="557DE736" w14:textId="596DECEE" w:rsidR="00066D63" w:rsidRDefault="00EC714E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ood understanding of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OOP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oncepts and basics of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JAVA</w:t>
      </w:r>
      <w:r w:rsidR="005354C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A1BF70E" w14:textId="77777777" w:rsidR="00066D63" w:rsidRDefault="00EC714E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xpertise in creating test data and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end to end testing for POS devices/application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7DE1B843" w14:textId="77777777" w:rsidR="00066D63" w:rsidRDefault="00EC714E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pert on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eleniu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utomation using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ebDriv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14:paraId="5766DCEC" w14:textId="77777777" w:rsidR="00066D63" w:rsidRDefault="00EC714E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oficient in using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oapUI/Postma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testing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eb Servic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used various types of assertions such as soap fault, Contains, XPath etc.</w:t>
      </w:r>
    </w:p>
    <w:p w14:paraId="203629DF" w14:textId="349D1563" w:rsidR="00066D63" w:rsidRDefault="00EC714E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pertise in functional testing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U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sing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eleniu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D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eleniu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ebDrive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sing </w:t>
      </w:r>
      <w:r w:rsidR="005354C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JUNIT ,TESTNG</w:t>
      </w:r>
      <w:r w:rsidR="005354C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esting framework</w:t>
      </w:r>
    </w:p>
    <w:p w14:paraId="58F10536" w14:textId="77777777" w:rsidR="00066D63" w:rsidRDefault="00EC714E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orked 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avascrip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based technologies like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nodej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angular.j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ucumber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protrac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cucumber.</w:t>
      </w:r>
    </w:p>
    <w:p w14:paraId="0E3A1682" w14:textId="77777777" w:rsidR="00066D63" w:rsidRDefault="00EC714E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xtensive experience in Systems testing,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Function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esting,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Integratio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esting,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Manual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esting,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utomate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esting,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Big Dat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esting, User Acceptance testing and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Regression </w:t>
      </w:r>
      <w:r>
        <w:rPr>
          <w:rFonts w:ascii="Times New Roman" w:eastAsia="Times New Roman" w:hAnsi="Times New Roman" w:cs="Times New Roman"/>
          <w:sz w:val="24"/>
          <w:szCs w:val="24"/>
        </w:rPr>
        <w:t>testing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657E29B4" w14:textId="77777777" w:rsidR="00066D63" w:rsidRDefault="00EC714E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oficient in different forms of testing like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anual testing, Unit testing, Integration testing, Regression testing, Performance testing and Non-functional testing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 </w:t>
      </w:r>
    </w:p>
    <w:p w14:paraId="3412CC3D" w14:textId="77777777" w:rsidR="00066D63" w:rsidRDefault="00EC714E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orked extensively on performing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lack Box Testing, System Testing, Smoke Testing, Regression Testing and User Acceptance Testing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5031FE93" w14:textId="2C5A8195" w:rsidR="00066D63" w:rsidRDefault="00EC714E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utomation experience in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Selenium </w:t>
      </w:r>
      <w:r w:rsidR="005354C5">
        <w:rPr>
          <w:rFonts w:ascii="Times New Roman" w:eastAsia="Times New Roman" w:hAnsi="Times New Roman" w:cs="Times New Roman"/>
          <w:color w:val="000000"/>
          <w:sz w:val="24"/>
          <w:szCs w:val="24"/>
        </w:rPr>
        <w:t>Web driver us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Jav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29003302" w14:textId="16E5CCDE" w:rsidR="00066D63" w:rsidRDefault="00EC714E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rote automation scripts in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Java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Selenium Web driv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automate UI testing.</w:t>
      </w:r>
    </w:p>
    <w:p w14:paraId="425D1363" w14:textId="77777777" w:rsidR="00066D63" w:rsidRDefault="00EC714E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xperience using different kinds of locators lik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i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clas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Xpat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CSS selec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etc. to locate web elements using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Selenium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7BD9FA6" w14:textId="57D3F6C1" w:rsidR="00066D63" w:rsidRDefault="00EC714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-2880"/>
        </w:tabs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oven ability in designing and creating automation frameworks for </w:t>
      </w:r>
      <w:r>
        <w:rPr>
          <w:rFonts w:ascii="Times New Roman" w:eastAsia="Times New Roman" w:hAnsi="Times New Roman" w:cs="Times New Roman"/>
          <w:sz w:val="24"/>
          <w:szCs w:val="24"/>
        </w:rPr>
        <w:t>web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ased. </w:t>
      </w:r>
      <w:r w:rsidR="005354C5">
        <w:rPr>
          <w:rFonts w:ascii="Times New Roman" w:eastAsia="Times New Roman" w:hAnsi="Times New Roman" w:cs="Times New Roman"/>
          <w:color w:val="000000"/>
          <w:sz w:val="24"/>
          <w:szCs w:val="24"/>
        </w:rPr>
        <w:t>Application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sing </w:t>
      </w:r>
      <w:r w:rsidR="005354C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Java, JUNIT</w:t>
      </w:r>
      <w:proofErr w:type="gramStart"/>
      <w:r w:rsidR="005354C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estNG</w:t>
      </w:r>
      <w:proofErr w:type="gramEnd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, Selenium </w:t>
      </w:r>
      <w:r w:rsidR="005354C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eb Driver, Maven.</w:t>
      </w:r>
    </w:p>
    <w:p w14:paraId="10A25F40" w14:textId="27D6AC50" w:rsidR="00066D63" w:rsidRDefault="00EC714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-2880"/>
        </w:tabs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Performed </w:t>
      </w:r>
      <w:r w:rsidR="005354C5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utomated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eb Servic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esting for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EST AP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alls. Performed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PI Testing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sing </w:t>
      </w:r>
      <w:r w:rsidR="005354C5">
        <w:rPr>
          <w:rFonts w:ascii="Times New Roman" w:eastAsia="Times New Roman" w:hAnsi="Times New Roman" w:cs="Times New Roman"/>
          <w:b/>
          <w:sz w:val="24"/>
          <w:szCs w:val="24"/>
        </w:rPr>
        <w:t>Postman</w:t>
      </w:r>
      <w:r w:rsidR="005354C5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402CD9B7" w14:textId="77777777" w:rsidR="00066D63" w:rsidRDefault="00EC714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-2880"/>
        </w:tabs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Developed automated tests using </w:t>
      </w: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Selenium WebDriver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with developers for Continuous regression testing using </w:t>
      </w: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 xml:space="preserve">Azure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Devop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nd </w:t>
      </w: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Jenkin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nd reducing manual testing using </w:t>
      </w: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Selenium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TestNG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nd </w:t>
      </w: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Maven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.</w:t>
      </w:r>
    </w:p>
    <w:p w14:paraId="13A9158E" w14:textId="77777777" w:rsidR="00066D63" w:rsidRDefault="00EC714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-2880"/>
        </w:tabs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perience in performing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ack end testing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obile Testing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lack Box testing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anity testing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58AC946B" w14:textId="77777777" w:rsidR="00066D63" w:rsidRDefault="00EC714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-2880"/>
        </w:tabs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mplemented APM &amp; analyzing tools lik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Grafana.</w:t>
      </w:r>
    </w:p>
    <w:p w14:paraId="6FC6B0AC" w14:textId="77777777" w:rsidR="00066D63" w:rsidRDefault="00EC714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-2880"/>
        </w:tabs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ood Knowledge in Web/Internet testing of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HTM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XM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JavaScrip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VBScrip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ASP</w:t>
      </w:r>
      <w:r>
        <w:rPr>
          <w:rFonts w:ascii="Times New Roman" w:eastAsia="Times New Roman" w:hAnsi="Times New Roman" w:cs="Times New Roman"/>
          <w:sz w:val="24"/>
          <w:szCs w:val="24"/>
        </w:rPr>
        <w:t>, .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NE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Java application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7C40D34D" w14:textId="77777777" w:rsidR="00066D63" w:rsidRDefault="00EC714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-2880"/>
        </w:tabs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perience in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ata Driven Testing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ross brows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esting and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arallel Tes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xecution using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elenium WebDriver, TestNG and Selenium Grid.</w:t>
      </w:r>
    </w:p>
    <w:p w14:paraId="5DF737FE" w14:textId="77777777" w:rsidR="00066D63" w:rsidRDefault="00EC714E">
      <w:pPr>
        <w:numPr>
          <w:ilvl w:val="0"/>
          <w:numId w:val="7"/>
        </w:numPr>
        <w:shd w:val="clear" w:color="auto" w:fill="FFFFFF"/>
        <w:tabs>
          <w:tab w:val="left" w:pos="-2880"/>
        </w:tabs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xperience in developing and executing test cases Manually and developed Automation script with Selenium IDE, Grid, Selenium RC, Selenium Web driver, Jenkins. </w:t>
      </w:r>
    </w:p>
    <w:p w14:paraId="7730AFDC" w14:textId="2BFEB2C6" w:rsidR="00066D63" w:rsidRDefault="00EC714E">
      <w:pPr>
        <w:numPr>
          <w:ilvl w:val="0"/>
          <w:numId w:val="7"/>
        </w:numPr>
        <w:shd w:val="clear" w:color="auto" w:fill="FFFFFF"/>
        <w:tabs>
          <w:tab w:val="left" w:pos="-2880"/>
        </w:tabs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QA Automation tools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Seleniu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Test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JUni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1D77E2A" w14:textId="77777777" w:rsidR="00066D63" w:rsidRDefault="00EC714E">
      <w:pPr>
        <w:numPr>
          <w:ilvl w:val="0"/>
          <w:numId w:val="7"/>
        </w:numPr>
        <w:shd w:val="clear" w:color="auto" w:fill="FFFFFF"/>
        <w:tabs>
          <w:tab w:val="left" w:pos="-2880"/>
        </w:tabs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Used </w:t>
      </w: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Appium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to facilitate mobile testing by creating mobile Driver class with the required </w:t>
      </w: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Mobile capabilities.</w:t>
      </w:r>
    </w:p>
    <w:p w14:paraId="630FD2D1" w14:textId="77777777" w:rsidR="00066D63" w:rsidRDefault="00EC714E">
      <w:pPr>
        <w:numPr>
          <w:ilvl w:val="0"/>
          <w:numId w:val="7"/>
        </w:numPr>
        <w:shd w:val="clear" w:color="auto" w:fill="FFFFFF"/>
        <w:tabs>
          <w:tab w:val="left" w:pos="-2880"/>
        </w:tabs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as very strong exposure to Performance using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LoadRunner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JMeter.</w:t>
      </w:r>
    </w:p>
    <w:p w14:paraId="711799A7" w14:textId="77777777" w:rsidR="00066D63" w:rsidRDefault="00EC714E">
      <w:pPr>
        <w:numPr>
          <w:ilvl w:val="0"/>
          <w:numId w:val="7"/>
        </w:numPr>
        <w:shd w:val="clear" w:color="auto" w:fill="FFFFFF"/>
        <w:tabs>
          <w:tab w:val="left" w:pos="-2880"/>
        </w:tabs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xecution of automated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test scrip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using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JMet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ased on business/functional specifications</w:t>
      </w:r>
    </w:p>
    <w:p w14:paraId="4BFC996C" w14:textId="77777777" w:rsidR="00066D63" w:rsidRDefault="00EC714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-2880"/>
        </w:tabs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ustomer focused self-motivated, team person, good analytical and problem-solving skills and ability to quickly learn new technologies. Good communication skills with commitment, perseverance, detail oriented and positive attitude.</w:t>
      </w:r>
    </w:p>
    <w:p w14:paraId="3496B35B" w14:textId="77777777" w:rsidR="00066D63" w:rsidRDefault="00EC714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-2880"/>
        </w:tabs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articipated in project review meetings to monitor progress of the project to ensure timely completion and delivery of the project to the client.</w:t>
      </w:r>
    </w:p>
    <w:p w14:paraId="146B6BD9" w14:textId="77777777" w:rsidR="00066D63" w:rsidRDefault="00066D63">
      <w:pPr>
        <w:pBdr>
          <w:top w:val="nil"/>
          <w:left w:val="nil"/>
          <w:bottom w:val="nil"/>
          <w:right w:val="nil"/>
          <w:between w:val="nil"/>
        </w:pBdr>
        <w:tabs>
          <w:tab w:val="left" w:pos="-2880"/>
        </w:tabs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81529BD" w14:textId="77777777" w:rsidR="00066D63" w:rsidRDefault="00066D63">
      <w:pPr>
        <w:pBdr>
          <w:top w:val="nil"/>
          <w:left w:val="nil"/>
          <w:bottom w:val="nil"/>
          <w:right w:val="nil"/>
          <w:between w:val="nil"/>
        </w:pBdr>
        <w:tabs>
          <w:tab w:val="left" w:pos="-2880"/>
        </w:tabs>
        <w:spacing w:after="0" w:line="276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EEF238E" w14:textId="77777777" w:rsidR="00066D63" w:rsidRDefault="00EC714E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Technical Skills:</w:t>
      </w:r>
    </w:p>
    <w:p w14:paraId="1733EE02" w14:textId="77777777" w:rsidR="00066D63" w:rsidRDefault="00066D63">
      <w:pPr>
        <w:spacing w:after="0" w:line="276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3"/>
        <w:tblW w:w="9345" w:type="dxa"/>
        <w:tblLayout w:type="fixed"/>
        <w:tblLook w:val="0400" w:firstRow="0" w:lastRow="0" w:firstColumn="0" w:lastColumn="0" w:noHBand="0" w:noVBand="1"/>
      </w:tblPr>
      <w:tblGrid>
        <w:gridCol w:w="2514"/>
        <w:gridCol w:w="6831"/>
      </w:tblGrid>
      <w:tr w:rsidR="00066D63" w14:paraId="7EF6D81F" w14:textId="77777777">
        <w:trPr>
          <w:trHeight w:val="180"/>
        </w:trPr>
        <w:tc>
          <w:tcPr>
            <w:tcW w:w="2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3E7A06" w14:textId="77777777" w:rsidR="00066D63" w:rsidRDefault="00EC714E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       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Languages</w:t>
            </w:r>
          </w:p>
        </w:tc>
        <w:tc>
          <w:tcPr>
            <w:tcW w:w="6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DC13F7" w14:textId="0C32BF82" w:rsidR="00066D63" w:rsidRDefault="00080E2B" w:rsidP="00080E2B">
            <w:pPr>
              <w:spacing w:after="0" w:line="276" w:lineRule="auto"/>
              <w:ind w:left="7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va, J</w:t>
            </w:r>
            <w:r w:rsidR="00EC71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vaScript</w:t>
            </w:r>
            <w:r w:rsidR="005354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066D63" w14:paraId="4C638517" w14:textId="77777777">
        <w:trPr>
          <w:trHeight w:val="120"/>
        </w:trPr>
        <w:tc>
          <w:tcPr>
            <w:tcW w:w="2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CE24F5" w14:textId="77777777" w:rsidR="00066D63" w:rsidRDefault="00EC714E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       Testing Tool</w:t>
            </w:r>
          </w:p>
        </w:tc>
        <w:tc>
          <w:tcPr>
            <w:tcW w:w="6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6CA30C" w14:textId="09A487F0" w:rsidR="00066D63" w:rsidRDefault="00EC714E">
            <w:pPr>
              <w:spacing w:after="0" w:line="276" w:lineRule="auto"/>
              <w:ind w:left="72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elenium </w:t>
            </w:r>
            <w:r w:rsidR="00080E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b Driver, Postman.</w:t>
            </w:r>
          </w:p>
          <w:p w14:paraId="53B7C73E" w14:textId="77777777" w:rsidR="00066D63" w:rsidRDefault="00066D63">
            <w:pPr>
              <w:spacing w:after="0" w:line="276" w:lineRule="auto"/>
              <w:ind w:left="7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6D63" w14:paraId="6538EB38" w14:textId="77777777">
        <w:trPr>
          <w:trHeight w:val="220"/>
        </w:trPr>
        <w:tc>
          <w:tcPr>
            <w:tcW w:w="2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F5AEF4" w14:textId="77777777" w:rsidR="00066D63" w:rsidRDefault="00EC714E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         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IDE</w:t>
            </w:r>
          </w:p>
        </w:tc>
        <w:tc>
          <w:tcPr>
            <w:tcW w:w="6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459A30" w14:textId="07FFB72A" w:rsidR="00066D63" w:rsidRPr="00080E2B" w:rsidRDefault="00EC714E">
            <w:pPr>
              <w:spacing w:after="0" w:line="276" w:lineRule="auto"/>
              <w:ind w:left="7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0E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isual </w:t>
            </w:r>
            <w:r w:rsidR="00080E2B" w:rsidRPr="00080E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tudio, </w:t>
            </w:r>
            <w:proofErr w:type="spellStart"/>
            <w:r w:rsidR="00080E2B" w:rsidRPr="00080E2B">
              <w:rPr>
                <w:rFonts w:ascii="Times New Roman" w:hAnsi="Times New Roman" w:cs="Times New Roman"/>
                <w:color w:val="202124"/>
                <w:shd w:val="clear" w:color="auto" w:fill="FFFFFF"/>
              </w:rPr>
              <w:t>IntelliJ</w:t>
            </w:r>
            <w:proofErr w:type="spellEnd"/>
            <w:r w:rsidR="00080E2B" w:rsidRPr="00080E2B">
              <w:rPr>
                <w:rFonts w:ascii="Times New Roman" w:hAnsi="Times New Roman" w:cs="Times New Roman"/>
                <w:color w:val="202124"/>
                <w:shd w:val="clear" w:color="auto" w:fill="FFFFFF"/>
              </w:rPr>
              <w:t xml:space="preserve"> IDEA</w:t>
            </w:r>
            <w:r w:rsidR="00080E2B">
              <w:rPr>
                <w:rFonts w:ascii="Times New Roman" w:hAnsi="Times New Roman" w:cs="Times New Roman"/>
                <w:color w:val="202124"/>
                <w:shd w:val="clear" w:color="auto" w:fill="FFFFFF"/>
              </w:rPr>
              <w:t>.</w:t>
            </w:r>
          </w:p>
        </w:tc>
      </w:tr>
      <w:tr w:rsidR="00066D63" w14:paraId="50D7251F" w14:textId="77777777">
        <w:trPr>
          <w:trHeight w:val="240"/>
        </w:trPr>
        <w:tc>
          <w:tcPr>
            <w:tcW w:w="2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A49DA2" w14:textId="77777777" w:rsidR="00066D63" w:rsidRDefault="00EC714E">
            <w:pPr>
              <w:spacing w:after="0" w:line="276" w:lineRule="auto"/>
              <w:ind w:left="7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Web Debugging Tool</w:t>
            </w:r>
          </w:p>
        </w:tc>
        <w:tc>
          <w:tcPr>
            <w:tcW w:w="6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4024F8" w14:textId="77777777" w:rsidR="00066D63" w:rsidRDefault="00EC714E">
            <w:pPr>
              <w:spacing w:after="0" w:line="276" w:lineRule="auto"/>
              <w:ind w:left="7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Pat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rePath</w:t>
            </w:r>
            <w:proofErr w:type="spellEnd"/>
          </w:p>
        </w:tc>
      </w:tr>
      <w:tr w:rsidR="00066D63" w14:paraId="15CDF8D9" w14:textId="77777777">
        <w:trPr>
          <w:trHeight w:val="220"/>
        </w:trPr>
        <w:tc>
          <w:tcPr>
            <w:tcW w:w="2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B7E6CF" w14:textId="77777777" w:rsidR="00066D63" w:rsidRDefault="00EC714E">
            <w:pPr>
              <w:spacing w:after="0" w:line="276" w:lineRule="auto"/>
              <w:ind w:left="7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atabases</w:t>
            </w:r>
          </w:p>
        </w:tc>
        <w:tc>
          <w:tcPr>
            <w:tcW w:w="6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1E7727" w14:textId="77777777" w:rsidR="00066D63" w:rsidRDefault="00EC714E">
            <w:pPr>
              <w:spacing w:after="0" w:line="276" w:lineRule="auto"/>
              <w:ind w:left="7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acle, SQL Server, MS Access</w:t>
            </w:r>
          </w:p>
        </w:tc>
      </w:tr>
      <w:tr w:rsidR="00066D63" w14:paraId="0C625692" w14:textId="77777777">
        <w:trPr>
          <w:trHeight w:val="180"/>
        </w:trPr>
        <w:tc>
          <w:tcPr>
            <w:tcW w:w="2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D0630B" w14:textId="77777777" w:rsidR="00066D63" w:rsidRDefault="00EC714E">
            <w:pPr>
              <w:spacing w:after="0" w:line="276" w:lineRule="auto"/>
              <w:ind w:left="7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Browsers</w:t>
            </w:r>
          </w:p>
        </w:tc>
        <w:tc>
          <w:tcPr>
            <w:tcW w:w="6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74580A" w14:textId="484F9F68" w:rsidR="00066D63" w:rsidRDefault="00080E2B" w:rsidP="00080E2B">
            <w:pPr>
              <w:spacing w:after="0" w:line="276" w:lineRule="auto"/>
              <w:ind w:left="7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net Explorer, Firefox</w:t>
            </w:r>
            <w:r w:rsidR="00EC71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Google Chrome</w:t>
            </w:r>
          </w:p>
        </w:tc>
      </w:tr>
      <w:tr w:rsidR="00066D63" w14:paraId="16BFA8C1" w14:textId="77777777">
        <w:trPr>
          <w:trHeight w:val="200"/>
        </w:trPr>
        <w:tc>
          <w:tcPr>
            <w:tcW w:w="2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9FD7D6" w14:textId="77777777" w:rsidR="00066D63" w:rsidRDefault="00EC714E">
            <w:pPr>
              <w:spacing w:after="0" w:line="276" w:lineRule="auto"/>
              <w:ind w:left="7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lastRenderedPageBreak/>
              <w:t>Test Framework</w:t>
            </w:r>
          </w:p>
        </w:tc>
        <w:tc>
          <w:tcPr>
            <w:tcW w:w="6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27FA72" w14:textId="5DD3E42E" w:rsidR="00066D63" w:rsidRDefault="00EC714E">
            <w:pPr>
              <w:spacing w:after="0" w:line="276" w:lineRule="auto"/>
              <w:ind w:left="7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uni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NG</w:t>
            </w:r>
            <w:proofErr w:type="spellEnd"/>
          </w:p>
        </w:tc>
      </w:tr>
      <w:tr w:rsidR="00066D63" w14:paraId="34FF5791" w14:textId="77777777">
        <w:trPr>
          <w:trHeight w:val="60"/>
        </w:trPr>
        <w:tc>
          <w:tcPr>
            <w:tcW w:w="2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B9B693" w14:textId="77777777" w:rsidR="00066D63" w:rsidRDefault="00EC714E">
            <w:pPr>
              <w:spacing w:after="0" w:line="276" w:lineRule="auto"/>
              <w:ind w:left="7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Operating Systems</w:t>
            </w:r>
          </w:p>
        </w:tc>
        <w:tc>
          <w:tcPr>
            <w:tcW w:w="6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9E03A9" w14:textId="77777777" w:rsidR="00066D63" w:rsidRDefault="00EC714E">
            <w:pPr>
              <w:spacing w:after="0" w:line="276" w:lineRule="auto"/>
              <w:ind w:left="7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nux, Windows, Mac</w:t>
            </w:r>
          </w:p>
        </w:tc>
      </w:tr>
    </w:tbl>
    <w:p w14:paraId="0CC834E3" w14:textId="77777777" w:rsidR="00066D63" w:rsidRDefault="00066D63">
      <w:p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7A19E69" w14:textId="77777777" w:rsidR="00066D63" w:rsidRDefault="00066D63">
      <w:pPr>
        <w:spacing w:after="0" w:line="276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E4719F5" w14:textId="77777777" w:rsidR="00066D63" w:rsidRDefault="00EC714E">
      <w:pPr>
        <w:spacing w:after="0" w:line="276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Professional Experience:</w:t>
      </w:r>
    </w:p>
    <w:p w14:paraId="58BB9090" w14:textId="77777777" w:rsidR="00066D63" w:rsidRDefault="00066D63">
      <w:pPr>
        <w:spacing w:after="0" w:line="276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8A4C285" w14:textId="56260BFB" w:rsidR="00066D63" w:rsidRPr="00452C8F" w:rsidRDefault="00452C8F" w:rsidP="00452C8F">
      <w:pPr>
        <w:pStyle w:val="Heading4"/>
        <w:shd w:val="clear" w:color="auto" w:fill="FFFFFF"/>
        <w:rPr>
          <w:rFonts w:ascii="inherit" w:hAnsi="inherit" w:cs="Helvetica"/>
          <w:color w:val="222222"/>
          <w:spacing w:val="9"/>
        </w:rPr>
      </w:pPr>
      <w:bookmarkStart w:id="1" w:name="_heading=h.30j0zll" w:colFirst="0" w:colLast="0"/>
      <w:bookmarkEnd w:id="1"/>
      <w:r>
        <w:rPr>
          <w:rFonts w:ascii="inherit" w:hAnsi="inherit" w:cs="Helvetica"/>
          <w:color w:val="222222"/>
          <w:spacing w:val="9"/>
        </w:rPr>
        <w:t xml:space="preserve">QA Engineer | Global </w:t>
      </w:r>
      <w:proofErr w:type="spellStart"/>
      <w:r>
        <w:rPr>
          <w:rFonts w:ascii="inherit" w:hAnsi="inherit" w:cs="Helvetica"/>
          <w:color w:val="222222"/>
          <w:spacing w:val="9"/>
        </w:rPr>
        <w:t>iTech</w:t>
      </w:r>
      <w:proofErr w:type="spellEnd"/>
      <w:r>
        <w:rPr>
          <w:rFonts w:ascii="inherit" w:hAnsi="inherit" w:cs="Helvetica"/>
          <w:color w:val="222222"/>
          <w:spacing w:val="9"/>
        </w:rPr>
        <w:t xml:space="preserve"> </w:t>
      </w:r>
      <w:proofErr w:type="gramStart"/>
      <w:r>
        <w:rPr>
          <w:rFonts w:ascii="inherit" w:hAnsi="inherit" w:cs="Helvetica"/>
          <w:color w:val="222222"/>
          <w:spacing w:val="9"/>
        </w:rPr>
        <w:t>Solutions(</w:t>
      </w:r>
      <w:proofErr w:type="gramEnd"/>
      <w:r>
        <w:rPr>
          <w:rFonts w:ascii="inherit" w:hAnsi="inherit" w:cs="Helvetica"/>
          <w:color w:val="222222"/>
          <w:spacing w:val="9"/>
        </w:rPr>
        <w:t>GITS)</w:t>
      </w:r>
    </w:p>
    <w:p w14:paraId="1DD1AF40" w14:textId="5450534B" w:rsidR="00066D63" w:rsidRPr="00452C8F" w:rsidRDefault="00452C8F" w:rsidP="00452C8F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spacing w:val="9"/>
          <w:sz w:val="21"/>
          <w:szCs w:val="21"/>
          <w:lang w:eastAsia="en-US"/>
        </w:rPr>
      </w:pPr>
      <w:r w:rsidRPr="00452C8F">
        <w:rPr>
          <w:rFonts w:ascii="Helvetica" w:eastAsia="Times New Roman" w:hAnsi="Helvetica" w:cs="Helvetica"/>
          <w:b/>
          <w:spacing w:val="9"/>
          <w:sz w:val="21"/>
          <w:szCs w:val="21"/>
          <w:lang w:eastAsia="en-US"/>
        </w:rPr>
        <w:t>December 2020 – Present</w:t>
      </w:r>
    </w:p>
    <w:p w14:paraId="2D8168FB" w14:textId="77777777" w:rsidR="00452C8F" w:rsidRPr="00452C8F" w:rsidRDefault="00452C8F" w:rsidP="00452C8F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pacing w:val="9"/>
          <w:sz w:val="21"/>
          <w:szCs w:val="21"/>
          <w:lang w:eastAsia="en-US"/>
        </w:rPr>
      </w:pPr>
    </w:p>
    <w:p w14:paraId="103CE48C" w14:textId="77777777" w:rsidR="00066D63" w:rsidRDefault="00EC714E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Responsibilities:  </w:t>
      </w:r>
    </w:p>
    <w:p w14:paraId="5BDB38B6" w14:textId="4BD94D35" w:rsidR="00452C8F" w:rsidRPr="00452C8F" w:rsidRDefault="00452C8F" w:rsidP="00452C8F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</w:pPr>
      <w:r w:rsidRPr="00452C8F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>Creating and developing Test Plans, Test Cases, Test Scripts, Test Reports, and Defect Reports on Mobile &amp; Web Applications for both Manual and Automation tests.</w:t>
      </w:r>
    </w:p>
    <w:p w14:paraId="2FBE422F" w14:textId="55052794" w:rsidR="00452C8F" w:rsidRPr="00452C8F" w:rsidRDefault="00452C8F" w:rsidP="00452C8F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</w:pPr>
      <w:r w:rsidRPr="00452C8F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>Software Development Life Cycle (SDLC), Software Testing Life Cycle (STLC).</w:t>
      </w:r>
    </w:p>
    <w:p w14:paraId="2DDEB54A" w14:textId="3AE221D8" w:rsidR="00452C8F" w:rsidRPr="00452C8F" w:rsidRDefault="00452C8F" w:rsidP="00452C8F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</w:pPr>
      <w:r w:rsidRPr="00452C8F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>Execute Software Testing on Web applications &amp; Web Service (</w:t>
      </w:r>
      <w:proofErr w:type="spellStart"/>
      <w:r w:rsidRPr="00452C8F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>RESTful</w:t>
      </w:r>
      <w:proofErr w:type="spellEnd"/>
      <w:r w:rsidRPr="00452C8F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>).</w:t>
      </w:r>
    </w:p>
    <w:p w14:paraId="7840372C" w14:textId="04716EBA" w:rsidR="00452C8F" w:rsidRPr="00452C8F" w:rsidRDefault="00452C8F" w:rsidP="00452C8F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</w:pPr>
      <w:r w:rsidRPr="00452C8F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 xml:space="preserve">Creating, and maintaining a framework for Mobile &amp; web-based applications leveraging Java with Selenium </w:t>
      </w:r>
      <w:proofErr w:type="spellStart"/>
      <w:r w:rsidRPr="00452C8F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>WebDriver</w:t>
      </w:r>
      <w:proofErr w:type="spellEnd"/>
      <w:r w:rsidRPr="00452C8F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 xml:space="preserve">, Java binding Oops concept, </w:t>
      </w:r>
      <w:proofErr w:type="spellStart"/>
      <w:r w:rsidRPr="00452C8F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>TestNG</w:t>
      </w:r>
      <w:proofErr w:type="spellEnd"/>
      <w:r w:rsidRPr="00452C8F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 xml:space="preserve">, POM (Page Object Model) &amp; Data-driven framework. </w:t>
      </w:r>
    </w:p>
    <w:p w14:paraId="216CE9DA" w14:textId="77777777" w:rsidR="00452C8F" w:rsidRDefault="00452C8F" w:rsidP="00452C8F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</w:pPr>
      <w:r w:rsidRPr="00452C8F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>Executing Smoke test, Functional Test, Integration Te</w:t>
      </w:r>
      <w:r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>st, and Regression Test suite.</w:t>
      </w:r>
    </w:p>
    <w:p w14:paraId="63E99CF0" w14:textId="12247E66" w:rsidR="00452C8F" w:rsidRPr="00452C8F" w:rsidRDefault="00452C8F" w:rsidP="00452C8F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</w:pPr>
      <w:r w:rsidRPr="00452C8F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 xml:space="preserve">Executing REST API web service testing using: POSTMAN. </w:t>
      </w:r>
    </w:p>
    <w:p w14:paraId="4D0E6507" w14:textId="77777777" w:rsidR="00452C8F" w:rsidRDefault="00452C8F" w:rsidP="00452C8F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52C8F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 xml:space="preserve">Creating Version Control by using tools: </w:t>
      </w:r>
      <w:proofErr w:type="spellStart"/>
      <w:r w:rsidRPr="00452C8F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>Git,GitHub</w:t>
      </w:r>
      <w:proofErr w:type="spellEnd"/>
    </w:p>
    <w:p w14:paraId="2A9B34F9" w14:textId="77777777" w:rsidR="00452C8F" w:rsidRDefault="00452C8F" w:rsidP="00452C8F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2A1C889" w14:textId="02D756F7" w:rsidR="00066D63" w:rsidRPr="00452C8F" w:rsidRDefault="00EC714E" w:rsidP="00452C8F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52C8F">
        <w:rPr>
          <w:rFonts w:ascii="Times New Roman" w:eastAsia="Times New Roman" w:hAnsi="Times New Roman" w:cs="Times New Roman"/>
          <w:b/>
          <w:sz w:val="24"/>
          <w:szCs w:val="24"/>
        </w:rPr>
        <w:t>Environment</w:t>
      </w:r>
      <w:r w:rsidRPr="00452C8F">
        <w:rPr>
          <w:rFonts w:ascii="Times New Roman" w:eastAsia="Times New Roman" w:hAnsi="Times New Roman" w:cs="Times New Roman"/>
          <w:sz w:val="24"/>
          <w:szCs w:val="24"/>
        </w:rPr>
        <w:t xml:space="preserve">: Java, Selenium Web Driver, </w:t>
      </w:r>
      <w:proofErr w:type="spellStart"/>
      <w:r w:rsidR="00452C8F">
        <w:rPr>
          <w:rFonts w:ascii="Times New Roman" w:eastAsia="Times New Roman" w:hAnsi="Times New Roman" w:cs="Times New Roman"/>
          <w:sz w:val="24"/>
          <w:szCs w:val="24"/>
        </w:rPr>
        <w:t>TestNG</w:t>
      </w:r>
      <w:proofErr w:type="spellEnd"/>
      <w:r w:rsidR="00452C8F">
        <w:rPr>
          <w:rFonts w:ascii="Times New Roman" w:eastAsia="Times New Roman" w:hAnsi="Times New Roman" w:cs="Times New Roman"/>
          <w:sz w:val="24"/>
          <w:szCs w:val="24"/>
        </w:rPr>
        <w:t xml:space="preserve">, Maven, </w:t>
      </w:r>
      <w:proofErr w:type="spellStart"/>
      <w:r w:rsidR="00452C8F">
        <w:rPr>
          <w:rFonts w:ascii="Times New Roman" w:eastAsia="Times New Roman" w:hAnsi="Times New Roman" w:cs="Times New Roman"/>
          <w:sz w:val="24"/>
          <w:szCs w:val="24"/>
        </w:rPr>
        <w:t>Jira</w:t>
      </w:r>
      <w:proofErr w:type="spellEnd"/>
      <w:r w:rsidR="00452C8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="00452C8F">
        <w:rPr>
          <w:rFonts w:ascii="Times New Roman" w:eastAsia="Times New Roman" w:hAnsi="Times New Roman" w:cs="Times New Roman"/>
          <w:sz w:val="24"/>
          <w:szCs w:val="24"/>
        </w:rPr>
        <w:t>POM(</w:t>
      </w:r>
      <w:proofErr w:type="gramEnd"/>
      <w:r w:rsidR="00452C8F">
        <w:rPr>
          <w:rFonts w:ascii="Times New Roman" w:eastAsia="Times New Roman" w:hAnsi="Times New Roman" w:cs="Times New Roman"/>
          <w:sz w:val="24"/>
          <w:szCs w:val="24"/>
        </w:rPr>
        <w:t>Page Object Model)</w:t>
      </w:r>
      <w:r w:rsidRPr="00452C8F">
        <w:rPr>
          <w:rFonts w:ascii="Times New Roman" w:eastAsia="Times New Roman" w:hAnsi="Times New Roman" w:cs="Times New Roman"/>
          <w:sz w:val="24"/>
          <w:szCs w:val="24"/>
        </w:rPr>
        <w:t>, Postman</w:t>
      </w:r>
    </w:p>
    <w:p w14:paraId="3396EAF7" w14:textId="77777777" w:rsidR="00066D63" w:rsidRDefault="00066D63">
      <w:pPr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52BACFF" w14:textId="77777777" w:rsidR="00452C8F" w:rsidRDefault="00452C8F" w:rsidP="00452C8F">
      <w:pPr>
        <w:pStyle w:val="Heading4"/>
        <w:shd w:val="clear" w:color="auto" w:fill="FFFFFF"/>
        <w:rPr>
          <w:rFonts w:ascii="inherit" w:hAnsi="inherit" w:cs="Helvetica"/>
          <w:color w:val="222222"/>
          <w:spacing w:val="9"/>
        </w:rPr>
      </w:pPr>
      <w:r>
        <w:rPr>
          <w:rFonts w:ascii="inherit" w:hAnsi="inherit" w:cs="Helvetica"/>
          <w:color w:val="222222"/>
          <w:spacing w:val="9"/>
        </w:rPr>
        <w:t xml:space="preserve">Software Quality Assurance Engineer | </w:t>
      </w:r>
      <w:proofErr w:type="spellStart"/>
      <w:r>
        <w:rPr>
          <w:rFonts w:ascii="inherit" w:hAnsi="inherit" w:cs="Helvetica"/>
          <w:color w:val="222222"/>
          <w:spacing w:val="9"/>
        </w:rPr>
        <w:t>Riseup</w:t>
      </w:r>
      <w:proofErr w:type="spellEnd"/>
      <w:r>
        <w:rPr>
          <w:rFonts w:ascii="inherit" w:hAnsi="inherit" w:cs="Helvetica"/>
          <w:color w:val="222222"/>
          <w:spacing w:val="9"/>
        </w:rPr>
        <w:t xml:space="preserve"> labs</w:t>
      </w:r>
    </w:p>
    <w:p w14:paraId="43D9B60A" w14:textId="77777777" w:rsidR="00452C8F" w:rsidRPr="00452C8F" w:rsidRDefault="00452C8F" w:rsidP="00452C8F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spacing w:val="9"/>
          <w:sz w:val="21"/>
          <w:szCs w:val="21"/>
          <w:lang w:eastAsia="en-US"/>
        </w:rPr>
      </w:pPr>
      <w:r w:rsidRPr="00452C8F">
        <w:rPr>
          <w:rFonts w:ascii="Helvetica" w:eastAsia="Times New Roman" w:hAnsi="Helvetica" w:cs="Helvetica"/>
          <w:b/>
          <w:spacing w:val="9"/>
          <w:sz w:val="21"/>
          <w:szCs w:val="21"/>
          <w:lang w:eastAsia="en-US"/>
        </w:rPr>
        <w:t>October 2018 - November 2020</w:t>
      </w:r>
    </w:p>
    <w:p w14:paraId="12297EBE" w14:textId="77777777" w:rsidR="00452C8F" w:rsidRDefault="00452C8F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E08D524" w14:textId="77777777" w:rsidR="00066D63" w:rsidRDefault="00EC714E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esponsibilities:</w:t>
      </w:r>
    </w:p>
    <w:p w14:paraId="03E585B2" w14:textId="77777777" w:rsidR="00066D63" w:rsidRDefault="00066D63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33890F8" w14:textId="4ABD0334" w:rsidR="00452C8F" w:rsidRPr="00452C8F" w:rsidRDefault="00452C8F" w:rsidP="00452C8F">
      <w:pPr>
        <w:pStyle w:val="ListParagraph"/>
        <w:numPr>
          <w:ilvl w:val="0"/>
          <w:numId w:val="10"/>
        </w:numPr>
        <w:spacing w:after="0" w:line="276" w:lineRule="auto"/>
        <w:ind w:left="810" w:hanging="450"/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</w:pPr>
      <w:r w:rsidRPr="00452C8F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>Test the web-based, Mobile Based solution with selenium Web-driver &amp; IDE.</w:t>
      </w:r>
    </w:p>
    <w:p w14:paraId="38D4E31F" w14:textId="49BCE5C9" w:rsidR="00452C8F" w:rsidRPr="00452C8F" w:rsidRDefault="00452C8F" w:rsidP="00452C8F">
      <w:pPr>
        <w:pStyle w:val="ListParagraph"/>
        <w:numPr>
          <w:ilvl w:val="0"/>
          <w:numId w:val="10"/>
        </w:numPr>
        <w:spacing w:after="0" w:line="276" w:lineRule="auto"/>
        <w:ind w:left="810" w:hanging="450"/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</w:pPr>
      <w:r w:rsidRPr="00452C8F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 xml:space="preserve">Execute test cases after test analysis is done </w:t>
      </w:r>
    </w:p>
    <w:p w14:paraId="32730491" w14:textId="1FCEFBB6" w:rsidR="00452C8F" w:rsidRPr="00452C8F" w:rsidRDefault="00452C8F" w:rsidP="00452C8F">
      <w:pPr>
        <w:pStyle w:val="ListParagraph"/>
        <w:numPr>
          <w:ilvl w:val="0"/>
          <w:numId w:val="10"/>
        </w:numPr>
        <w:spacing w:after="0" w:line="276" w:lineRule="auto"/>
        <w:ind w:left="810" w:hanging="450"/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</w:pPr>
      <w:r w:rsidRPr="00452C8F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 xml:space="preserve">Regression test, black-box </w:t>
      </w:r>
      <w:proofErr w:type="spellStart"/>
      <w:r w:rsidRPr="00452C8F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>test</w:t>
      </w:r>
      <w:proofErr w:type="gramStart"/>
      <w:r w:rsidRPr="00452C8F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>,white</w:t>
      </w:r>
      <w:proofErr w:type="spellEnd"/>
      <w:proofErr w:type="gramEnd"/>
      <w:r w:rsidRPr="00452C8F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>-box test Sanity test.</w:t>
      </w:r>
    </w:p>
    <w:p w14:paraId="16897411" w14:textId="717CAA0C" w:rsidR="00452C8F" w:rsidRPr="00452C8F" w:rsidRDefault="00452C8F" w:rsidP="00452C8F">
      <w:pPr>
        <w:pStyle w:val="ListParagraph"/>
        <w:numPr>
          <w:ilvl w:val="0"/>
          <w:numId w:val="10"/>
        </w:numPr>
        <w:spacing w:after="0" w:line="276" w:lineRule="auto"/>
        <w:ind w:left="810" w:hanging="450"/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</w:pPr>
      <w:r w:rsidRPr="00452C8F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>Sound knowledge SDLC, STLC &amp; Agile-Scrum.</w:t>
      </w:r>
    </w:p>
    <w:p w14:paraId="6AED6299" w14:textId="61803199" w:rsidR="00452C8F" w:rsidRPr="00452C8F" w:rsidRDefault="00452C8F" w:rsidP="00452C8F">
      <w:pPr>
        <w:pStyle w:val="ListParagraph"/>
        <w:numPr>
          <w:ilvl w:val="0"/>
          <w:numId w:val="10"/>
        </w:numPr>
        <w:spacing w:after="0" w:line="276" w:lineRule="auto"/>
        <w:ind w:left="810" w:hanging="450"/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</w:pPr>
      <w:r w:rsidRPr="00452C8F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 xml:space="preserve">Manual Testing </w:t>
      </w:r>
    </w:p>
    <w:p w14:paraId="1F125807" w14:textId="19C8026B" w:rsidR="00452C8F" w:rsidRPr="00452C8F" w:rsidRDefault="00452C8F" w:rsidP="00452C8F">
      <w:pPr>
        <w:pStyle w:val="ListParagraph"/>
        <w:numPr>
          <w:ilvl w:val="0"/>
          <w:numId w:val="10"/>
        </w:numPr>
        <w:spacing w:after="0" w:line="276" w:lineRule="auto"/>
        <w:ind w:left="810" w:hanging="450"/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</w:pPr>
      <w:r w:rsidRPr="00452C8F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 xml:space="preserve">Perform retesting after fix bugs in-app </w:t>
      </w:r>
    </w:p>
    <w:p w14:paraId="7821552B" w14:textId="3C00E879" w:rsidR="00066D63" w:rsidRPr="00452C8F" w:rsidRDefault="00452C8F" w:rsidP="00452C8F">
      <w:pPr>
        <w:pStyle w:val="ListParagraph"/>
        <w:numPr>
          <w:ilvl w:val="0"/>
          <w:numId w:val="10"/>
        </w:numPr>
        <w:spacing w:after="0" w:line="276" w:lineRule="auto"/>
        <w:ind w:left="810" w:hanging="450"/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</w:pPr>
      <w:r w:rsidRPr="00452C8F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>Check the app thoroughly to ensure that customer experience matches our goals</w:t>
      </w:r>
    </w:p>
    <w:p w14:paraId="2B14EFD0" w14:textId="77777777" w:rsidR="00066D63" w:rsidRDefault="00066D63">
      <w:pPr>
        <w:spacing w:line="276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14DBE5C1" w14:textId="77777777" w:rsidR="00452C8F" w:rsidRDefault="00452C8F" w:rsidP="00452C8F">
      <w:pPr>
        <w:pStyle w:val="Heading4"/>
        <w:shd w:val="clear" w:color="auto" w:fill="FFFFFF"/>
        <w:rPr>
          <w:rFonts w:ascii="inherit" w:hAnsi="inherit" w:cs="Helvetica"/>
          <w:color w:val="222222"/>
          <w:spacing w:val="9"/>
        </w:rPr>
      </w:pPr>
      <w:r>
        <w:rPr>
          <w:rFonts w:ascii="inherit" w:hAnsi="inherit" w:cs="Helvetica"/>
          <w:color w:val="222222"/>
          <w:spacing w:val="9"/>
        </w:rPr>
        <w:t>Software QA Engineer | Enosis Solution</w:t>
      </w:r>
    </w:p>
    <w:p w14:paraId="3C17F9CB" w14:textId="77777777" w:rsidR="00452C8F" w:rsidRPr="00452C8F" w:rsidRDefault="00452C8F" w:rsidP="00452C8F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spacing w:val="9"/>
          <w:sz w:val="21"/>
          <w:szCs w:val="21"/>
          <w:lang w:eastAsia="en-US"/>
        </w:rPr>
      </w:pPr>
      <w:r w:rsidRPr="00452C8F">
        <w:rPr>
          <w:rFonts w:ascii="Helvetica" w:eastAsia="Times New Roman" w:hAnsi="Helvetica" w:cs="Helvetica"/>
          <w:b/>
          <w:spacing w:val="9"/>
          <w:sz w:val="21"/>
          <w:szCs w:val="21"/>
          <w:lang w:eastAsia="en-US"/>
        </w:rPr>
        <w:t>June 2017 - September 2018</w:t>
      </w:r>
    </w:p>
    <w:p w14:paraId="03072586" w14:textId="77777777" w:rsidR="00066D63" w:rsidRDefault="00066D63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373B2E" w14:textId="77777777" w:rsidR="00066D63" w:rsidRDefault="00EC714E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Responsibilities:</w:t>
      </w:r>
    </w:p>
    <w:p w14:paraId="15E621B7" w14:textId="77777777" w:rsidR="00066D63" w:rsidRDefault="00066D63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24F27109" w14:textId="147E5C77" w:rsidR="00066D63" w:rsidRDefault="00452C8F" w:rsidP="00452C8F">
      <w:pPr>
        <w:spacing w:after="0" w:line="276" w:lineRule="auto"/>
        <w:ind w:left="270"/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>I execute software testing activities to ensure that client requirement is fulfilled, the software is free from core service disrupting bugs and proper software testing guidelines are followed. I also use test automation tools such as se</w:t>
      </w:r>
      <w:r w:rsidR="0088388A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 xml:space="preserve">lenium </w:t>
      </w:r>
      <w:r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>to automate repetitive tasks such as regression testing, build download, build deployment, etc. I am familiar with project management t</w:t>
      </w:r>
      <w:r w:rsidR="0088388A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 xml:space="preserve">ools like JIRA and </w:t>
      </w:r>
      <w:proofErr w:type="spellStart"/>
      <w:r w:rsidR="0088388A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>Github</w:t>
      </w:r>
      <w:proofErr w:type="spellEnd"/>
      <w:r w:rsidR="0088388A"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 xml:space="preserve"> </w:t>
      </w:r>
      <w:r>
        <w:rPr>
          <w:rFonts w:ascii="Helvetica" w:hAnsi="Helvetica" w:cs="Helvetica"/>
          <w:color w:val="222222"/>
          <w:spacing w:val="9"/>
          <w:sz w:val="21"/>
          <w:szCs w:val="21"/>
          <w:shd w:val="clear" w:color="auto" w:fill="FFFFFF"/>
        </w:rPr>
        <w:t>issues which are used to ease the transition of project workload among team members and provide a better high-level overview of the current project status.</w:t>
      </w:r>
    </w:p>
    <w:p w14:paraId="5294DCE9" w14:textId="77777777" w:rsidR="0088388A" w:rsidRPr="00452C8F" w:rsidRDefault="0088388A" w:rsidP="00452C8F">
      <w:pPr>
        <w:spacing w:after="0" w:line="276" w:lineRule="auto"/>
        <w:ind w:left="27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3E73194" w14:textId="73F50EE0" w:rsidR="00066D63" w:rsidRDefault="00EC714E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nvironment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Java, Selenium Web Driver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st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8388A">
        <w:rPr>
          <w:rFonts w:ascii="Times New Roman" w:eastAsia="Times New Roman" w:hAnsi="Times New Roman" w:cs="Times New Roman"/>
          <w:sz w:val="24"/>
          <w:szCs w:val="24"/>
        </w:rPr>
        <w:t xml:space="preserve">Maven, </w:t>
      </w:r>
      <w:proofErr w:type="spellStart"/>
      <w:r w:rsidR="0088388A">
        <w:rPr>
          <w:rFonts w:ascii="Times New Roman" w:eastAsia="Times New Roman" w:hAnsi="Times New Roman" w:cs="Times New Roman"/>
          <w:sz w:val="24"/>
          <w:szCs w:val="24"/>
        </w:rPr>
        <w:t>Jmeter</w:t>
      </w:r>
      <w:proofErr w:type="spellEnd"/>
      <w:r w:rsidR="0088388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="0088388A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gile</w:t>
      </w:r>
      <w:r w:rsidR="0088388A">
        <w:rPr>
          <w:rFonts w:ascii="Times New Roman" w:eastAsia="Times New Roman" w:hAnsi="Times New Roman" w:cs="Times New Roman"/>
          <w:sz w:val="24"/>
          <w:szCs w:val="24"/>
        </w:rPr>
        <w:t xml:space="preserve"> ,</w:t>
      </w:r>
      <w:proofErr w:type="gramEnd"/>
      <w:r w:rsidR="0088388A">
        <w:rPr>
          <w:rFonts w:ascii="Times New Roman" w:eastAsia="Times New Roman" w:hAnsi="Times New Roman" w:cs="Times New Roman"/>
          <w:sz w:val="24"/>
          <w:szCs w:val="24"/>
        </w:rPr>
        <w:t xml:space="preserve"> MS Excel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7659CEF" w14:textId="77777777" w:rsidR="00066D63" w:rsidRDefault="00066D63">
      <w:pPr>
        <w:spacing w:after="0" w:line="276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70425011" w14:textId="77777777" w:rsidR="00066D63" w:rsidRDefault="00066D63">
      <w:pPr>
        <w:spacing w:after="0" w:line="276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E403889" w14:textId="77777777" w:rsidR="00CD55AB" w:rsidRDefault="00CD55AB" w:rsidP="00CD55AB">
      <w:pPr>
        <w:pStyle w:val="Heading4"/>
        <w:shd w:val="clear" w:color="auto" w:fill="FFFFFF"/>
        <w:rPr>
          <w:rFonts w:ascii="inherit" w:hAnsi="inherit" w:cs="Helvetica"/>
          <w:color w:val="222222"/>
          <w:spacing w:val="9"/>
        </w:rPr>
      </w:pPr>
      <w:r>
        <w:rPr>
          <w:rFonts w:ascii="inherit" w:hAnsi="inherit" w:cs="Helvetica"/>
          <w:color w:val="222222"/>
          <w:spacing w:val="9"/>
        </w:rPr>
        <w:t xml:space="preserve">JR Network Engineer | </w:t>
      </w:r>
      <w:proofErr w:type="spellStart"/>
      <w:r>
        <w:rPr>
          <w:rFonts w:ascii="inherit" w:hAnsi="inherit" w:cs="Helvetica"/>
          <w:color w:val="222222"/>
          <w:spacing w:val="9"/>
        </w:rPr>
        <w:t>Mozumder</w:t>
      </w:r>
      <w:proofErr w:type="spellEnd"/>
      <w:r>
        <w:rPr>
          <w:rFonts w:ascii="inherit" w:hAnsi="inherit" w:cs="Helvetica"/>
          <w:color w:val="222222"/>
          <w:spacing w:val="9"/>
        </w:rPr>
        <w:t xml:space="preserve"> Group</w:t>
      </w:r>
    </w:p>
    <w:p w14:paraId="29BC28B0" w14:textId="77777777" w:rsidR="00CD55AB" w:rsidRDefault="00CD55AB" w:rsidP="00CD55AB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08BAEC3" w14:textId="77777777" w:rsidR="00CD55AB" w:rsidRDefault="00CD55AB" w:rsidP="00CD55AB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Responsibilities:</w:t>
      </w:r>
    </w:p>
    <w:p w14:paraId="134B541C" w14:textId="77777777" w:rsidR="00CD55AB" w:rsidRPr="00CD55AB" w:rsidRDefault="00CD55AB" w:rsidP="00CD55AB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tLeast"/>
        <w:ind w:left="600"/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</w:pPr>
      <w:r w:rsidRPr="00CD55AB"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  <w:t xml:space="preserve">Support to all Desktop, Laptop &amp; </w:t>
      </w:r>
      <w:proofErr w:type="spellStart"/>
      <w:r w:rsidRPr="00CD55AB"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  <w:t>iMAC</w:t>
      </w:r>
      <w:proofErr w:type="spellEnd"/>
      <w:r w:rsidRPr="00CD55AB"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  <w:t xml:space="preserve"> and Mac Book users</w:t>
      </w:r>
    </w:p>
    <w:p w14:paraId="4BE67530" w14:textId="77777777" w:rsidR="00CD55AB" w:rsidRPr="00CD55AB" w:rsidRDefault="00CD55AB" w:rsidP="00CD55AB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tLeast"/>
        <w:ind w:left="600"/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</w:pPr>
      <w:r w:rsidRPr="00CD55AB"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  <w:t>Configure networking LAN, WAN, VPN &amp; Wireless Router, Switch, Router, Firewall</w:t>
      </w:r>
    </w:p>
    <w:p w14:paraId="632A830F" w14:textId="77777777" w:rsidR="00CD55AB" w:rsidRPr="00CD55AB" w:rsidRDefault="00CD55AB" w:rsidP="00CD55AB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tLeast"/>
        <w:ind w:left="600"/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</w:pPr>
      <w:r w:rsidRPr="00CD55AB"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  <w:t>Local Mail server maintenance &amp; Microsoft Office 365 Outlook POP3 and Exchange mail support</w:t>
      </w:r>
    </w:p>
    <w:p w14:paraId="70F2C15F" w14:textId="77777777" w:rsidR="00CD55AB" w:rsidRPr="00CD55AB" w:rsidRDefault="00CD55AB" w:rsidP="00CD55AB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tLeast"/>
        <w:ind w:left="600"/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</w:pPr>
      <w:r w:rsidRPr="00CD55AB"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  <w:t>Network/Share/Barcode/Printer configure and support</w:t>
      </w:r>
    </w:p>
    <w:p w14:paraId="2BF13B12" w14:textId="77777777" w:rsidR="00CD55AB" w:rsidRPr="00CD55AB" w:rsidRDefault="00CD55AB" w:rsidP="00E32026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tLeast"/>
        <w:ind w:left="600"/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</w:pPr>
      <w:r w:rsidRPr="00CD55AB"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  <w:t>Resolve the complex issues including system crashes, network slowdowns, connectivity problems, security breaches, virus infections</w:t>
      </w:r>
    </w:p>
    <w:p w14:paraId="6073E832" w14:textId="739558DE" w:rsidR="00CD55AB" w:rsidRPr="00CD55AB" w:rsidRDefault="00CD55AB" w:rsidP="00CD55AB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tLeast"/>
        <w:ind w:left="600"/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</w:pPr>
      <w:r w:rsidRPr="00CD55AB"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  <w:t>Troubleshooting of Operating System: Windows, Linux</w:t>
      </w:r>
    </w:p>
    <w:p w14:paraId="599FAB04" w14:textId="77777777" w:rsidR="00CD55AB" w:rsidRPr="00CD55AB" w:rsidRDefault="00CD55AB" w:rsidP="00CD55AB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tLeast"/>
        <w:ind w:left="600"/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</w:pPr>
      <w:r w:rsidRPr="00CD55AB"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  <w:t>Configure &amp; Maintenance File Server</w:t>
      </w:r>
    </w:p>
    <w:p w14:paraId="5D70A506" w14:textId="77777777" w:rsidR="00CD55AB" w:rsidRPr="00CD55AB" w:rsidRDefault="00CD55AB" w:rsidP="00CD55AB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tLeast"/>
        <w:ind w:left="600"/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</w:pPr>
      <w:r w:rsidRPr="00CD55AB"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  <w:t>Troubleshooting of any kind of computer software and hardware issues</w:t>
      </w:r>
    </w:p>
    <w:p w14:paraId="4577B896" w14:textId="77777777" w:rsidR="00CD55AB" w:rsidRPr="00CD55AB" w:rsidRDefault="00CD55AB" w:rsidP="00CD55AB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tLeast"/>
        <w:ind w:left="600"/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</w:pPr>
      <w:r w:rsidRPr="00CD55AB"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  <w:t>Troubleshooting any smart devices problem</w:t>
      </w:r>
    </w:p>
    <w:p w14:paraId="1CF1316E" w14:textId="77777777" w:rsidR="00CD55AB" w:rsidRPr="00CD55AB" w:rsidRDefault="00CD55AB" w:rsidP="00CD55AB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tLeast"/>
        <w:ind w:left="600"/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</w:pPr>
      <w:r w:rsidRPr="00CD55AB"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  <w:t>Oracle ERP, Tally, MIS software support</w:t>
      </w:r>
    </w:p>
    <w:p w14:paraId="6C0201C1" w14:textId="77777777" w:rsidR="00CD55AB" w:rsidRPr="00CD55AB" w:rsidRDefault="00CD55AB" w:rsidP="00CD55AB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tLeast"/>
        <w:ind w:left="600"/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</w:pPr>
      <w:r w:rsidRPr="00CD55AB"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  <w:t>ISP dealing with basic maintenance</w:t>
      </w:r>
    </w:p>
    <w:p w14:paraId="240A3D2E" w14:textId="77777777" w:rsidR="00CD55AB" w:rsidRPr="00CD55AB" w:rsidRDefault="00CD55AB" w:rsidP="00CD55AB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tLeast"/>
        <w:ind w:left="600"/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</w:pPr>
      <w:r w:rsidRPr="00CD55AB"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  <w:t>Configure &amp; Maintenance of office CCTV</w:t>
      </w:r>
    </w:p>
    <w:p w14:paraId="37D9CF20" w14:textId="59F4402D" w:rsidR="00CD55AB" w:rsidRPr="00CD55AB" w:rsidRDefault="00CD55AB" w:rsidP="00CD55AB">
      <w:pPr>
        <w:shd w:val="clear" w:color="auto" w:fill="FFFFFF"/>
        <w:spacing w:before="100" w:beforeAutospacing="1" w:after="100" w:afterAutospacing="1" w:line="360" w:lineRule="atLeast"/>
        <w:ind w:left="600"/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</w:pPr>
    </w:p>
    <w:p w14:paraId="39EBC80E" w14:textId="77777777" w:rsidR="00CD55AB" w:rsidRPr="00CD55AB" w:rsidRDefault="00CD55AB" w:rsidP="00CD55AB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tLeast"/>
        <w:ind w:left="600"/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</w:pPr>
      <w:r w:rsidRPr="00CD55AB"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  <w:t>Website &amp; Facebook page management</w:t>
      </w:r>
    </w:p>
    <w:p w14:paraId="25669B3A" w14:textId="77777777" w:rsidR="00CD55AB" w:rsidRPr="00CD55AB" w:rsidRDefault="00CD55AB" w:rsidP="00CD55AB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tLeast"/>
        <w:ind w:left="600"/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</w:pPr>
      <w:r w:rsidRPr="00CD55AB"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  <w:t>IT asset management</w:t>
      </w:r>
    </w:p>
    <w:p w14:paraId="6C5DC740" w14:textId="77777777" w:rsidR="00CD55AB" w:rsidRPr="00CD55AB" w:rsidRDefault="00CD55AB" w:rsidP="00CD55AB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tLeast"/>
        <w:ind w:left="600"/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</w:pPr>
      <w:r w:rsidRPr="00CD55AB"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  <w:t>Archive records management</w:t>
      </w:r>
    </w:p>
    <w:p w14:paraId="64B1D184" w14:textId="77777777" w:rsidR="00CD55AB" w:rsidRPr="00CD55AB" w:rsidRDefault="00CD55AB" w:rsidP="00CD55AB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tLeast"/>
        <w:ind w:left="600"/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</w:pPr>
      <w:r w:rsidRPr="00CD55AB">
        <w:rPr>
          <w:rFonts w:ascii="Arial" w:eastAsia="Times New Roman" w:hAnsi="Arial" w:cs="Arial"/>
          <w:color w:val="000000" w:themeColor="text1"/>
          <w:sz w:val="21"/>
          <w:szCs w:val="21"/>
          <w:lang w:eastAsia="en-US"/>
        </w:rPr>
        <w:t>Planning and implementing the ICT cost</w:t>
      </w:r>
    </w:p>
    <w:p w14:paraId="3271A41B" w14:textId="77777777" w:rsidR="00CD55AB" w:rsidRDefault="00CD55AB" w:rsidP="00CD55AB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30F7230" w14:textId="1B4891ED" w:rsidR="00066D63" w:rsidRPr="00FD5D1E" w:rsidRDefault="00066D63" w:rsidP="00FD5D1E">
      <w:pPr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sectPr w:rsidR="00066D63" w:rsidRPr="00FD5D1E" w:rsidSect="00452C8F">
      <w:headerReference w:type="default" r:id="rId12"/>
      <w:pgSz w:w="12240" w:h="15840"/>
      <w:pgMar w:top="90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83E47D" w14:textId="77777777" w:rsidR="000147FD" w:rsidRDefault="000147FD" w:rsidP="00F9376F">
      <w:pPr>
        <w:spacing w:after="0" w:line="240" w:lineRule="auto"/>
      </w:pPr>
      <w:r>
        <w:separator/>
      </w:r>
    </w:p>
  </w:endnote>
  <w:endnote w:type="continuationSeparator" w:id="0">
    <w:p w14:paraId="33141EFE" w14:textId="77777777" w:rsidR="000147FD" w:rsidRDefault="000147FD" w:rsidP="00F937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CEFAF9" w14:textId="77777777" w:rsidR="000147FD" w:rsidRDefault="000147FD" w:rsidP="00F9376F">
      <w:pPr>
        <w:spacing w:after="0" w:line="240" w:lineRule="auto"/>
      </w:pPr>
      <w:r>
        <w:separator/>
      </w:r>
    </w:p>
  </w:footnote>
  <w:footnote w:type="continuationSeparator" w:id="0">
    <w:p w14:paraId="47254D5E" w14:textId="77777777" w:rsidR="000147FD" w:rsidRDefault="000147FD" w:rsidP="00F937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0956B4" w14:textId="4E6644AE" w:rsidR="00F9376F" w:rsidRDefault="00F9376F" w:rsidP="00F9376F">
    <w:pPr>
      <w:spacing w:line="200" w:lineRule="exact"/>
    </w:pPr>
  </w:p>
  <w:p w14:paraId="5350398A" w14:textId="77777777" w:rsidR="00F9376F" w:rsidRDefault="00F9376F" w:rsidP="00F9376F">
    <w:pPr>
      <w:spacing w:line="200" w:lineRule="exact"/>
    </w:pPr>
  </w:p>
  <w:p w14:paraId="3B72E6EE" w14:textId="47BC509A" w:rsidR="00F9376F" w:rsidRDefault="00F9376F" w:rsidP="00F9376F">
    <w:pPr>
      <w:pStyle w:val="Header"/>
    </w:pPr>
    <w:r>
      <w:br w:type="column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792712"/>
    <w:multiLevelType w:val="multilevel"/>
    <w:tmpl w:val="18A4B2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19DC4E58"/>
    <w:multiLevelType w:val="multilevel"/>
    <w:tmpl w:val="9A8C56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>
    <w:nsid w:val="1CEC48A1"/>
    <w:multiLevelType w:val="multilevel"/>
    <w:tmpl w:val="3D9E5F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21A02854"/>
    <w:multiLevelType w:val="multilevel"/>
    <w:tmpl w:val="9D4C19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22C217BD"/>
    <w:multiLevelType w:val="multilevel"/>
    <w:tmpl w:val="B218C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1A67583"/>
    <w:multiLevelType w:val="hybridMultilevel"/>
    <w:tmpl w:val="286C1784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6">
    <w:nsid w:val="3A41178C"/>
    <w:multiLevelType w:val="hybridMultilevel"/>
    <w:tmpl w:val="05CE2876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7">
    <w:nsid w:val="464C0EEB"/>
    <w:multiLevelType w:val="multilevel"/>
    <w:tmpl w:val="228EE4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>
    <w:nsid w:val="5BD82D6C"/>
    <w:multiLevelType w:val="hybridMultilevel"/>
    <w:tmpl w:val="5CF69CBA"/>
    <w:lvl w:ilvl="0" w:tplc="0409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9">
    <w:nsid w:val="5D5A0B25"/>
    <w:multiLevelType w:val="multilevel"/>
    <w:tmpl w:val="977AA17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>
    <w:nsid w:val="6FFD1705"/>
    <w:multiLevelType w:val="multilevel"/>
    <w:tmpl w:val="A2DC85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0"/>
  </w:num>
  <w:num w:numId="3">
    <w:abstractNumId w:val="9"/>
  </w:num>
  <w:num w:numId="4">
    <w:abstractNumId w:val="1"/>
  </w:num>
  <w:num w:numId="5">
    <w:abstractNumId w:val="10"/>
  </w:num>
  <w:num w:numId="6">
    <w:abstractNumId w:val="2"/>
  </w:num>
  <w:num w:numId="7">
    <w:abstractNumId w:val="7"/>
  </w:num>
  <w:num w:numId="8">
    <w:abstractNumId w:val="6"/>
  </w:num>
  <w:num w:numId="9">
    <w:abstractNumId w:val="5"/>
  </w:num>
  <w:num w:numId="10">
    <w:abstractNumId w:val="8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tTQ2MDAxNTYxtzRU0lEKTi0uzszPAykwrAUAHnmNkCwAAAA="/>
  </w:docVars>
  <w:rsids>
    <w:rsidRoot w:val="00066D63"/>
    <w:rsid w:val="000147FD"/>
    <w:rsid w:val="00066D63"/>
    <w:rsid w:val="00080E2B"/>
    <w:rsid w:val="00115592"/>
    <w:rsid w:val="00452C8F"/>
    <w:rsid w:val="005354C5"/>
    <w:rsid w:val="005E2E7C"/>
    <w:rsid w:val="0061011B"/>
    <w:rsid w:val="00710CEE"/>
    <w:rsid w:val="0088388A"/>
    <w:rsid w:val="008A656D"/>
    <w:rsid w:val="00CB0232"/>
    <w:rsid w:val="00CD55AB"/>
    <w:rsid w:val="00CF4724"/>
    <w:rsid w:val="00DC2416"/>
    <w:rsid w:val="00E32026"/>
    <w:rsid w:val="00EC714E"/>
    <w:rsid w:val="00F9376F"/>
    <w:rsid w:val="00FD5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3A1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paragraph" w:styleId="NoSpacing">
    <w:name w:val="No Spacing"/>
    <w:uiPriority w:val="1"/>
    <w:qFormat/>
    <w:rsid w:val="000429F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429F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29FA"/>
    <w:rPr>
      <w:color w:val="605E5C"/>
      <w:shd w:val="clear" w:color="auto" w:fill="E1DFDD"/>
    </w:rPr>
  </w:style>
  <w:style w:type="table" w:customStyle="1" w:styleId="a2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CF47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937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76F"/>
  </w:style>
  <w:style w:type="paragraph" w:styleId="Footer">
    <w:name w:val="footer"/>
    <w:basedOn w:val="Normal"/>
    <w:link w:val="FooterChar"/>
    <w:uiPriority w:val="99"/>
    <w:unhideWhenUsed/>
    <w:rsid w:val="00F937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76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paragraph" w:styleId="NoSpacing">
    <w:name w:val="No Spacing"/>
    <w:uiPriority w:val="1"/>
    <w:qFormat/>
    <w:rsid w:val="000429F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429F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29FA"/>
    <w:rPr>
      <w:color w:val="605E5C"/>
      <w:shd w:val="clear" w:color="auto" w:fill="E1DFDD"/>
    </w:rPr>
  </w:style>
  <w:style w:type="table" w:customStyle="1" w:styleId="a2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CF47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937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76F"/>
  </w:style>
  <w:style w:type="paragraph" w:styleId="Footer">
    <w:name w:val="footer"/>
    <w:basedOn w:val="Normal"/>
    <w:link w:val="FooterChar"/>
    <w:uiPriority w:val="99"/>
    <w:unhideWhenUsed/>
    <w:rsid w:val="00F937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7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913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8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5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3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microsoft.com/office/2007/relationships/hdphoto" Target="media/hdphoto1.wdp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K+Kypes8TURR1UZai7pQX7DbDw==">AMUW2mV1unAGXkbdpQQz65/uqa5KX0MkDKBUo1qfldUEsdWIG9ZBgSFjUUDAaz8FSJhtMqASn5RxC6S8dJInGQquJJA0aYa7CxoWWuoOjzsgiM5BwcuGksNjpwIcQowFr+wNVrAZl3Wu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5</Pages>
  <Words>1063</Words>
  <Characters>606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1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p-sutra-lp-04</dc:creator>
  <cp:lastModifiedBy>ismail - [2010]</cp:lastModifiedBy>
  <cp:revision>5</cp:revision>
  <dcterms:created xsi:type="dcterms:W3CDTF">2021-06-19T07:43:00Z</dcterms:created>
  <dcterms:modified xsi:type="dcterms:W3CDTF">2021-06-20T06:44:00Z</dcterms:modified>
</cp:coreProperties>
</file>